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internship-application-letter"/>
    <w:p>
      <w:pPr>
        <w:pStyle w:val="Heading1"/>
      </w:pPr>
      <w:r>
        <w:t xml:space="preserve">Internship Application Letter</w:t>
      </w:r>
    </w:p>
    <w:p>
      <w:pPr>
        <w:pStyle w:val="FirstParagraph"/>
      </w:pPr>
      <w:r>
        <w:t xml:space="preserve">School Counselor Internship Opportunity in Jeddah, Saudi Arabia</w:t>
      </w:r>
    </w:p>
    <w:bookmarkEnd w:id="20"/>
    <w:p>
      <w:pPr>
        <w:pStyle w:val="BodyText"/>
      </w:pPr>
      <w:r>
        <w:t xml:space="preserve">[Your Full Name]</w:t>
      </w:r>
    </w:p>
    <w:p>
      <w:pPr>
        <w:pStyle w:val="BodyText"/>
      </w:pPr>
      <w:r>
        <w:t xml:space="preserve">[Your Address]</w:t>
      </w:r>
    </w:p>
    <w:p>
      <w:pPr>
        <w:pStyle w:val="BodyText"/>
      </w:pPr>
      <w:r>
        <w:t xml:space="preserve">Jeddah, Saudi Arabia</w:t>
      </w:r>
    </w:p>
    <w:p>
      <w:pPr>
        <w:pStyle w:val="BodyText"/>
      </w:pPr>
      <w:r>
        <w:t xml:space="preserve">Email: [your.email@example.com]</w:t>
      </w:r>
    </w:p>
    <w:p>
      <w:pPr>
        <w:pStyle w:val="BodyText"/>
      </w:pPr>
      <w:r>
        <w:t xml:space="preserve">Phone: [+966 XXX XXXX]</w:t>
      </w:r>
    </w:p>
    <w:p>
      <w:pPr>
        <w:pStyle w:val="BodyText"/>
      </w:pPr>
      <w:r>
        <w:t xml:space="preserve">Date: October 26, 2023</w:t>
      </w:r>
    </w:p>
    <w:p>
      <w:pPr>
        <w:pStyle w:val="BodyText"/>
      </w:pPr>
      <w:r>
        <w:t xml:space="preserve">Recruitment Team</w:t>
      </w:r>
    </w:p>
    <w:p>
      <w:pPr>
        <w:pStyle w:val="BodyText"/>
      </w:pPr>
      <w:r>
        <w:t xml:space="preserve">[School Name or Educational Institution]</w:t>
      </w:r>
    </w:p>
    <w:p>
      <w:pPr>
        <w:pStyle w:val="BodyText"/>
      </w:pPr>
      <w:r>
        <w:t xml:space="preserve">Jeddah, Saudi Arabia</w:t>
      </w:r>
    </w:p>
    <w:bookmarkStart w:id="21" w:name="X6ea1ce7b8d3efe9201b3c20cc13cc66bb6bc3cc"/>
    <w:p>
      <w:pPr>
        <w:pStyle w:val="Heading2"/>
      </w:pPr>
      <w:r>
        <w:t xml:space="preserve">Subject: Internship Application for School Counselor Position at [Institution Name] in Jeddah, Saudi Arabia</w:t>
      </w:r>
    </w:p>
    <w:p>
      <w:pPr>
        <w:pStyle w:val="FirstParagraph"/>
      </w:pPr>
      <w:r>
        <w:t xml:space="preserve">Dear Hiring Committee,</w:t>
      </w:r>
    </w:p>
    <w:p>
      <w:pPr>
        <w:pStyle w:val="BodyText"/>
      </w:pPr>
      <w:r>
        <w:t xml:space="preserve">I am writing this Internship Application Letter with profound enthusiasm to express my earnest interest in the School Counselor Internship position at [School Name], located in the culturally vibrant city of Jeddah, Saudi Arabia. As a dedicated psychology graduate from [Your University] with specialized coursework in adolescent development and multicultural counseling, I am deeply committed to contributing to the holistic growth of students within Saudi Arabia's evolving educational landscape. Having meticulously researched the unique needs of students in Jeddah's academic environment, I am confident my academic foundation and cultural sensitivity align precisely with your institution's mission.</w:t>
      </w:r>
    </w:p>
    <w:p>
      <w:pPr>
        <w:pStyle w:val="BodyText"/>
      </w:pPr>
      <w:r>
        <w:t xml:space="preserve">My academic journey has prepared me for this pivotal role in several ways. During my undergraduate studies, I completed a 150-hour practicum at [Local School/Community Center], where I facilitated group counseling sessions for adolescents navigating academic pressures and social transitions. This experience taught me to apply evidence-based interventions such as Cognitive Behavioral Therapy (CBT) techniques while respecting cultural contexts—a skill I believe is paramount in Saudi Arabia Jeddah, where family dynamics and religious values deeply influence student development. I also spearheaded a campus initiative promoting mental wellness awareness, which involved creating culturally appropriate resources for Muslim students. This project required me to collaborate with campus imams and female student leaders to ensure materials aligned with Islamic principles of well-being, directly preparing me for the nuanced work of a School Counselor in Jeddah's educational settings.</w:t>
      </w:r>
    </w:p>
    <w:p>
      <w:pPr>
        <w:pStyle w:val="BodyText"/>
      </w:pPr>
      <w:r>
        <w:t xml:space="preserve">What particularly draws me to this internship opportunity is my profound respect for Saudi Arabia's Vision 2030 initiative, which prioritizes youth development and mental health awareness across the Kingdom. I have studied how Jeddah, as a cosmopolitan hub bridging Eastern and Western cultures, presents unique opportunities for counselors to support students transitioning between traditional values and global perspectives. In my research about counseling frameworks in Saudi schools, I was particularly inspired by [Institution Name]'s reported focus on social-emotional learning (SEL) programs that incorporate Islamic values—precisely the integrated approach I aim to contribute to as an intern. My proficiency in Arabic (B2 level with professional fluency for counseling contexts), combined with my understanding of local customs, ensures I can immediately engage students with cultural competence while bridging communication gaps.</w:t>
      </w:r>
    </w:p>
    <w:p>
      <w:pPr>
        <w:pStyle w:val="BodyText"/>
      </w:pPr>
      <w:r>
        <w:t xml:space="preserve">During my academic training, I specialized in cross-cultural counseling techniques applicable to Saudi adolescents. For instance, when designing a workshop on stress management for international students at my university, I incorporated concepts from Islamic psychology (such as *Tawakkul*—trust in Allah) alongside Western therapeutic methods. This approach was well-received by both Muslim and non-Muslim participants, demonstrating my ability to create inclusive spaces that honor religious identity. Furthermore, I have volunteered with [Organization Name] in Jeddah, assisting immigrant youth with school adaptation challenges—a role requiring empathy for students navigating cultural adjustment while maintaining their heritage. These experiences honed my ability to counsel students from diverse backgrounds within the Saudi context, making me acutely aware of how a School Counselor's work directly impacts academic success and emotional resilience.</w:t>
      </w:r>
    </w:p>
    <w:p>
      <w:pPr>
        <w:pStyle w:val="BodyText"/>
      </w:pPr>
      <w:r>
        <w:t xml:space="preserve">I am deeply aware that in Jeddah's education system, counselors serve as vital bridges between students' spiritual growth and academic achievement. My internship would focus on three key areas: (1) implementing trauma-informed practices for students facing socio-emotional challenges, (2) collaborating with teachers to identify at-risk learners through culturally sensitive observation, and (3) developing workshops on topics like resilience-building that integrate Islamic principles of patience (*Sabr*) and gratitude (*Shukr*). I have already begun drafting a pilot program on "Academic Confidence Through Faith-Based Strategies" specifically for K-12 students in Jeddah schools—a project I would be honored to refine under your institution's mentorship.</w:t>
      </w:r>
    </w:p>
    <w:p>
      <w:pPr>
        <w:pStyle w:val="BodyText"/>
      </w:pPr>
      <w:r>
        <w:t xml:space="preserve">What truly excites me about this internship is the chance to learn from seasoned professionals within Saudi Arabia Jeddah's premier educational community. I am eager to understand how your counseling department addresses contemporary issues such as digital literacy impacts on youth mental health or supporting students during religious observances like Ramadan and Hajj. I recognize that effective School Counselors in our region must balance empathy with adherence to Islamic values—a balance I strive for daily in my own practice. My volunteer work at [Local Youth Center] taught me to navigate these dynamics; for example, when counseling a female student hesitant to discuss family matters, I respectfully engaged her mother first—aligning with Saudi cultural protocols while maintaining student confidentiality.</w:t>
      </w:r>
    </w:p>
    <w:p>
      <w:pPr>
        <w:pStyle w:val="BodyText"/>
      </w:pPr>
      <w:r>
        <w:t xml:space="preserve">My commitment extends beyond the internship period. I am fully prepared to adapt my schedule to align with the academic calendar and religious observances in Saudi Arabia Jeddah, including potential evening or weekend sessions for parent consultations. I have already begun preparing a comprehensive portfolio of culturally relevant counseling resources (including Arabic-language materials on anxiety management) that would immediately benefit your students. As a person deeply committed to Saudi Arabia's educational future, I am ready to immerse myself in the local context—learning from community leaders and integrating insights into every aspect of my work as School Counselor intern.</w:t>
      </w:r>
    </w:p>
    <w:p>
      <w:pPr>
        <w:pStyle w:val="BodyText"/>
      </w:pPr>
      <w:r>
        <w:t xml:space="preserve">I understand this internship represents a significant opportunity to contribute meaningfully to Jeddah's youth development while growing under expert guidance. My academic background, hands-on experience, and cultural sensitivity position me to support your mission from day one. I have attached my resume for your review and welcome the chance to discuss how my proactive approach aligns with [School Name]'s vision during an interview at your convenience.</w:t>
      </w:r>
    </w:p>
    <w:p>
      <w:pPr>
        <w:pStyle w:val="BodyText"/>
      </w:pPr>
      <w:r>
        <w:t xml:space="preserve">Thank you for considering this Internship Application Letter. I am eager to bring my passion for student well-being, cultural intelligence, and collaborative spirit to the School Counselor team in Jeddah, Saudi Arabia. May Allah grant us success in nurturing the next generation of compassionate leaders.</w:t>
      </w:r>
    </w:p>
    <w:p>
      <w:pPr>
        <w:pStyle w:val="BodyText"/>
      </w:pPr>
      <w:r>
        <w:t xml:space="preserve">Sincerely,</w:t>
      </w:r>
    </w:p>
    <w:p>
      <w:pPr>
        <w:pStyle w:val="BodyText"/>
      </w:pPr>
      <w:r>
        <w:t xml:space="preserve">[Your Full Name]</w:t>
      </w:r>
    </w:p>
    <w:p>
      <w:pPr>
        <w:pStyle w:val="BodyText"/>
      </w:pPr>
      <w:r>
        <w:t xml:space="preserve">[Your University/Program, e.g., Master of Counseling, King Saud University]</w:t>
      </w:r>
    </w:p>
    <w:p>
      <w:pPr>
        <w:pStyle w:val="BodyText"/>
      </w:pPr>
      <w:r>
        <w:t xml:space="preserve">Word Count: 92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6-07-21T05:12:50Z</dcterms:created>
  <dcterms:modified xsi:type="dcterms:W3CDTF">2026-07-21T05:12:50Z</dcterms:modified>
</cp:coreProperties>
</file>

<file path=docProps/custom.xml><?xml version="1.0" encoding="utf-8"?>
<Properties xmlns="http://schemas.openxmlformats.org/officeDocument/2006/custom-properties" xmlns:vt="http://schemas.openxmlformats.org/officeDocument/2006/docPropsVTypes"/>
</file>